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8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FF709B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FF709B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 </w:t>
      </w:r>
      <w:r w:rsidR="00FF709B">
        <w:rPr>
          <w:rFonts w:hint="eastAsia"/>
          <w:b/>
          <w:szCs w:val="21"/>
          <w:u w:val="single"/>
        </w:rPr>
        <w:t xml:space="preserve"> </w:t>
      </w:r>
      <w:r w:rsidR="00CF57EE">
        <w:rPr>
          <w:b/>
          <w:szCs w:val="21"/>
          <w:u w:val="single"/>
        </w:rPr>
        <w:t>英语翻译基础</w:t>
      </w:r>
      <w:r w:rsidR="00FF709B"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FF709B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FF709B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FF709B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</w:t>
      </w:r>
      <w:r w:rsidR="00FF709B">
        <w:rPr>
          <w:rFonts w:ascii="新宋体" w:eastAsia="新宋体" w:hAnsi="新宋体" w:hint="eastAsia"/>
          <w:szCs w:val="21"/>
        </w:rPr>
        <w:t>分</w:t>
      </w:r>
      <w:r w:rsidRPr="00CF7640">
        <w:rPr>
          <w:rFonts w:ascii="新宋体" w:eastAsia="新宋体" w:hAnsi="新宋体" w:hint="eastAsia"/>
          <w:szCs w:val="21"/>
        </w:rPr>
        <w:t>，考试时间为180分钟。</w:t>
      </w:r>
    </w:p>
    <w:p w:rsidR="000925AC" w:rsidRDefault="000925AC" w:rsidP="00FF709B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FF709B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FF709B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FF709B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0B4DBC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</w:t>
      </w:r>
    </w:p>
    <w:p w:rsidR="00AE317D" w:rsidRPr="00AE317D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FF709B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；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 连淑能：《英译汉教程》，高等教育出版社；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 陈宏微、李亚丹：《新编汉英翻译教程》，上海外语教育出版社；</w:t>
      </w:r>
    </w:p>
    <w:p w:rsidR="00CF7640" w:rsidRPr="00AE317D" w:rsidRDefault="00CF7640" w:rsidP="00FF709B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，上海外语教育出版社。</w:t>
      </w:r>
    </w:p>
    <w:p w:rsidR="00CF7640" w:rsidRPr="00AE317D" w:rsidRDefault="00CF7640" w:rsidP="0066092A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375C" w:rsidRDefault="008F375C">
      <w:r>
        <w:separator/>
      </w:r>
    </w:p>
  </w:endnote>
  <w:endnote w:type="continuationSeparator" w:id="1">
    <w:p w:rsidR="008F375C" w:rsidRDefault="008F37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66092A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66092A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66092A">
      <w:rPr>
        <w:sz w:val="21"/>
        <w:szCs w:val="21"/>
      </w:rPr>
      <w:fldChar w:fldCharType="separate"/>
    </w:r>
    <w:r w:rsidR="00FF709B">
      <w:rPr>
        <w:rStyle w:val="a3"/>
        <w:noProof/>
        <w:sz w:val="21"/>
        <w:szCs w:val="21"/>
      </w:rPr>
      <w:t>2</w:t>
    </w:r>
    <w:r w:rsidR="0066092A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66092A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66092A">
      <w:rPr>
        <w:sz w:val="21"/>
        <w:szCs w:val="21"/>
      </w:rPr>
      <w:fldChar w:fldCharType="separate"/>
    </w:r>
    <w:r w:rsidR="00FF709B">
      <w:rPr>
        <w:rStyle w:val="a3"/>
        <w:noProof/>
        <w:sz w:val="21"/>
        <w:szCs w:val="21"/>
      </w:rPr>
      <w:t>2</w:t>
    </w:r>
    <w:r w:rsidR="0066092A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375C" w:rsidRDefault="008F375C">
      <w:r>
        <w:separator/>
      </w:r>
    </w:p>
  </w:footnote>
  <w:footnote w:type="continuationSeparator" w:id="1">
    <w:p w:rsidR="008F375C" w:rsidRDefault="008F375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0AC6"/>
    <w:rsid w:val="000B1988"/>
    <w:rsid w:val="000B4DBC"/>
    <w:rsid w:val="000C25FD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6092A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320C"/>
    <w:rsid w:val="008F375C"/>
    <w:rsid w:val="00971C90"/>
    <w:rsid w:val="00991A5E"/>
    <w:rsid w:val="009A6931"/>
    <w:rsid w:val="00A26EEB"/>
    <w:rsid w:val="00A4214E"/>
    <w:rsid w:val="00A544C6"/>
    <w:rsid w:val="00A605E9"/>
    <w:rsid w:val="00A63AC6"/>
    <w:rsid w:val="00A8099C"/>
    <w:rsid w:val="00A876FB"/>
    <w:rsid w:val="00AB2D7C"/>
    <w:rsid w:val="00AC3832"/>
    <w:rsid w:val="00AC5F7A"/>
    <w:rsid w:val="00AD73EE"/>
    <w:rsid w:val="00AE317D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0FF70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4</Words>
  <Characters>935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jh</Company>
  <LinksUpToDate>false</LinksUpToDate>
  <CharactersWithSpaces>1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吴伟全</cp:lastModifiedBy>
  <cp:revision>12</cp:revision>
  <cp:lastPrinted>2017-06-01T04:59:00Z</cp:lastPrinted>
  <dcterms:created xsi:type="dcterms:W3CDTF">2017-07-04T15:57:00Z</dcterms:created>
  <dcterms:modified xsi:type="dcterms:W3CDTF">2017-07-1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